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่ะ ยินดีต้อนรับสู่วิชาภาษาไทย ชั้นประถมศึกษาปีที่ 6 ค่ะ วันนี้พบกันคุณครูคณิตา หนุนอนันต์ และ คุณครู 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ขุนแผนเดินเอียงเมียงมอง มองหาวันทองน้องอยู่ไหน พี่มามอง มอง ๆ ๆ ๆ ๆ ๆ ๆ มองนวลน้อง มองไปข้างในขุนแผนอยู่ข้างนอก ออกมาเสียทีมแม่อย่ามัวลำลีอยู่ทำไม เอชา เอชา เอชาเอชา ชา ช่า ชา หน่อยแม่</w:t>
      </w:r>
    </w:p>
    <w:p>
      <w:pPr>
        <w:pStyle w:val="BodyText"/>
      </w:pPr>
      <w:r>
        <w:t xml:space="preserve">(คุณครูคณิตา) คุณครูปรเมษฐ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 นี้ผมสมมติคุณครูเป็นขุนแผนให้คุณครูคณิตาเป็นนางพิมพิลาไลยเดี๋ยวค่ะ 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เป็นอะไรดี เป็นขุน</w:t>
      </w:r>
    </w:p>
    <w:p>
      <w:pPr>
        <w:pStyle w:val="BodyText"/>
      </w:pPr>
      <w:r>
        <w:t xml:space="preserve">(คุณครูคณิตา) ขุนอะไรคะ</w:t>
      </w:r>
    </w:p>
    <w:p>
      <w:pPr>
        <w:pStyle w:val="BodyText"/>
      </w:pPr>
      <w:r>
        <w:t xml:space="preserve">(คุณครูปรเมษฐ) ยังเป็นขุนช้างเหมือนเดิม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การอ่านจับใจความเป็นอย่างไร ก่อนอื่นเดี๋ยวครูให้คุณครูคณิตานั้น ได้แจ้งวัตถุประสงค์หรือคาบนี้ก่อนครับ นักเรียนครับ</w:t>
      </w:r>
    </w:p>
    <w:p>
      <w:pPr>
        <w:pStyle w:val="BodyText"/>
      </w:pPr>
      <w:r>
        <w:t xml:space="preserve">(คุณครูคณิตา) ค่ะ จุดประสงค์นะคะ นักเรียนอ่านพร้อม ๆ กับคุณครูเลยนะคะ 1. ค่ะ บอกหลักการอ่านจับใจความจากเรื่องที่อ่าน 2. ค่ะ จับใจความจากเรื่องที่อ่านเรื่อง ขุนช้างขุนแผน ตอน กำเนิดพลายงามได้ค่ะ 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 ก่อนอื่นเดี๋ยวครูจะให้หนู ๆ นั้น ทบทวนคำศัพท์จากเรื่อง ขุนช้างขุนแผน ตอน กำเนิดพลายงาม เราให้เด็ก ๆ ยั้นได้ทำตาราหาคำศัพท์มาครูก็สุ่มเอาจากเด็ก ๆ 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ระย่อ เด็ก ๆ คนไหนมี ยกมือ เด็ก ๆ หาคำนี้เจอ ระย่อ แปลว่าอะไรครับ ครูคณิตา</w:t>
      </w:r>
    </w:p>
    <w:p>
      <w:pPr>
        <w:pStyle w:val="BodyText"/>
      </w:pPr>
      <w:r>
        <w:t xml:space="preserve">(คุณครูคณิตา) ระย่อ แปลว่า ขยาดค่ะ แล้วก็แปลว่า ไม่กล้าสู้ค่ะ</w:t>
      </w:r>
    </w:p>
    <w:p>
      <w:pPr>
        <w:pStyle w:val="BodyText"/>
      </w:pPr>
      <w:r>
        <w:t xml:space="preserve">(คุณครูปรเมษฐ) คำต่อไปครับ 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 </w:t>
      </w:r>
      <w:r>
        <w:t xml:space="preserve">ไถ้ 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คณิตา) ไม่มีเลยค่ะ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ขรัว ขรัวเป็นคำควบกล้ำ ออกเสียงให้ถูกต้อง ออกเสียงพร้อมครูนะครับ ขรัว ขรัว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 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 "เข้าไต้เข้าไฟนั่นเองนะครับ เด็ก ๆ เจอไหมครับ คำนี้อ่านว่าอย่างไรนะ กำราบ หรือ กำ-ราบ ออกเสียง อ่านว่ากำราบนะครับ แปลว่าอะไรครับ ครูคณิตา</w:t>
      </w:r>
    </w:p>
    <w:p>
      <w:pPr>
        <w:pStyle w:val="BodyText"/>
      </w:pPr>
      <w:r>
        <w:t xml:space="preserve">(คุณครูคณิตา)ทำให้เข็ดหลาบ ทำให้กลัวคำต่อไปนักเรียน วิโยค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 ล. ลิง แปลว่า…</w:t>
      </w:r>
    </w:p>
    <w:p>
      <w:pPr>
        <w:pStyle w:val="BodyText"/>
      </w:pPr>
      <w:r>
        <w:t xml:space="preserve">(คุณครูคณิตา) แปลว่าอะไรคะ นักเรียนแปลว่า อาการที่ทิ้งหรือปาสิ่งของโดยเร็ว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ันนี้ครูยกตัวอย่างไว้ด้วยนะครับ แปลว่าอะไรครับ หนู ๆ</w:t>
      </w:r>
    </w:p>
    <w:p>
      <w:pPr>
        <w:pStyle w:val="BodyText"/>
      </w:pPr>
      <w:r>
        <w:t xml:space="preserve">(คุณครูคณิตา) อลหม่าน 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 แปลว่า หญิงที่มีอาชีพทำคลอด 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 คะนักเรียน คุ้น ๆ 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 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 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 ทองบริสุทธิ์ไม่มีแร่ธาตุอื่นเจือปนหรือบางทีเราจะเรียกอีกชื่อหนึ่งว่า</w:t>
      </w:r>
      <w:r>
        <w:t xml:space="preserve"> 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 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 เมืองทองเนื้อเก่า ทองเนื้อเก้านี้นะครับ อยู่ที่อำเภอบางสะพาน ตำบลร่อนทองนะครับ จะเจอทองนี้ในเมืองโบราณบริสุทธิ์ 99.99 เปอร์เซ็นต์เลยนะครับ ทองเนื้อ ทองนพเก้า หรือทองนพคุณนั่นเองนะครับ เสริมให้นักเรียนได้รู้ไว้นะครับ ต่อไปนะครับ คือคำว่าขัดเขมรนะครับ นะครับ ขัดเขมร ขัดเขมรนี่เมื่อชั่วโมงที่แล้วนะครับ เราได้นำมาเสนอนักเรียนแล้ว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 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 เด็กของเรานี่เขามี Active Learning เกิดการเรียนรู้นะครับ คุณครูคณิตาบอกความหมายนะครับ</w:t>
      </w:r>
    </w:p>
    <w:p>
      <w:pPr>
        <w:pStyle w:val="BodyText"/>
      </w:pPr>
      <w:r>
        <w:t xml:space="preserve">(คุณครูคณิตา) ความหมายของการขัดเขมรจะเป็นในลักษณะของการถกโจงกระเบนให้สูงขึ้นเหนือเข่าหรือเปล่าคะ 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 ผ้าที่โจงกระเบนอยู่ให้สูงสมมตินะครับ 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งเหนือเข่า 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 จากที่นักเรียนได้ไปค้นหาความหมายจากคำของบทเรียนนะครับ ในตอนขุนช้างขุนแผน ตอน กำเหนิดพลายงามนี่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 ว่านักเรียนนี่ หลังจากที่นักเรียนได้เรียนรู้ความหมายของคำ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 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 ในการตอบคำถาม เพราะว่าเป็นการฝึกสมองไปด้วยนะคะ เอาล่ะค่ะ เรามาฟังคำตอบกันดีกว่าค่ะ จับใจความอย่างไรจึงจะมีประสิทธิภาพ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 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 เด็ก ๆ ครูก็มีคำถามมาถามต่อนะครับ นักเรียนเคยอ่านจับใจความภายในเวลาที่กำหนดหรือไม่ ถ้าพูดถึงวิชาเราตอบได้เลย เคยหรือไม่เคยครับ 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 เด็ก ๆ เช่นเดียวกัน ถ้าเคยค่ะ นักเรียน ทุกคนนักเรียนมีวิธีการอ่านจับใจความไดได้ดีอย่างไรนักเรียนจะมีวิธีการอย่างไร คุณครูคณิตาครับ 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 แสดงความคิดเห็น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 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 ครูก็จะต้องพิจารณาก่อนว่า ครูจะอ่านเพื่ออะไร 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 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 ถามต่อ อ่านหนังสืออย่างไรจึงถือว่าเป็นผู้มีมารยาทในการอ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 คณิตานะคะ การอ่านอย่างมีมารยาทอย่างแรกเลยค่ะ คือ อ่านในใจค่ะ ไม่ส่งเสียงรบกวนผู้อื่นนะคะ หรือว่าทำการใด ๆ 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 อ่านอย่างไรให้มีมารยาทนั่นเองครับ เดี๋ยวไปดูใบความรู้กันดีกว่า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 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</w:t>
      </w:r>
    </w:p>
    <w:p>
      <w:pPr>
        <w:pStyle w:val="BodyText"/>
      </w:pPr>
      <w:r>
        <w:t xml:space="preserve">(คุณครูคณิตา) มาดูข้อที่ 1 กันเลยค่ะ ข้อที่ 1 คือ ให้นักเรียนนี่ค่ะ อ่าน อ่านทำความเข้าใจหาค่ะ ข้อที่ 2 ค่ะ คือ คิดค่ะ คิดโดยการตั้งคำถามค่ะ ใคร ทำอะไร 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 5W1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 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 เด็ก ๆ มีอยู่ด้วยกันแค่ 4 ข้อ เรียกว่า อ่านคิด เขียน เรียบเรียง อ่าน คิด เขียน 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ยในเรื่องขุนช้างขุนแผนกันนะครับ วันนี้ครูก็มีภาพนะ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 ครูคณิตา</w:t>
      </w:r>
    </w:p>
    <w:p>
      <w:pPr>
        <w:pStyle w:val="BodyText"/>
      </w:pPr>
      <w:r>
        <w:t xml:space="preserve">(คุณครูปรเมษฐ) ใครเป็นคนแต่งนะครับ</w:t>
      </w:r>
    </w:p>
    <w:p>
      <w:pPr>
        <w:pStyle w:val="BodyText"/>
      </w:pPr>
      <w:r>
        <w:t xml:space="preserve">(คุณครูคณิตา) สุนทรภู่ค่ะ</w:t>
      </w:r>
    </w:p>
    <w:p>
      <w:pPr>
        <w:pStyle w:val="BodyText"/>
      </w:pPr>
      <w:r>
        <w:t xml:space="preserve">(คุณครูปรเมษฐ) 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ขุนช้างขุนแผนนี่เกิดขึ้นที่จังหวัดสุพรรณบุรีนะครับ 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รรณวสานั่นเองนะ จะเห็นได้ว่าจะเกิดเหตุการณ์นั้นเองนะ จะเห็นได้ว่าจะเกิดเหตุการณ์มากมายเลย เป็นทำให้มันน่าสนใจน่าสนุก ครอบครัวที่ 2 คือ ครอบครัวของขุนศรีวิชัยนะครับ มีลูกชื่อช้างมีพลายแก้วแล้วนะพรรณศรโยธา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 มีลูกชื่อพิมพิลาลัยเด็กเกิดมานี่ในวัยใกล้เคียงกัน เป็นเพื่อนกันทั้ง 3 คนเล่นกันมาตั้งแต่เด็ก ๆ คราวนี้ในภาพนี้นะครับ ตั้งชื่อว่ากำเนิดขุนช้างขุนแผนนะ ก่อนที่ยายเทพทองจะเกิดจะคลอดขุนช้างนี่ เกิดความฝันครับ ครูคณิตาครับ เด็ก ๆ ครับ ฝันว่าอะไรรู้ไหม คือ หัวล้านครับ คาบช้างตายเอามาไว้บนที่นอนของยายเทพทอง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ย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 ขอบตรงนั้นนะครับ 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เอ้ ฝันนี่เป็นอย่างไรพี่ช่วยทำนายให้หน่อยบอกว่าเจ้าจะมีลูกชายหน้าตาหล่อเหลาเอาการนะครับ นี่คือที่มาแห่งบุคคลทั้งสอง คือ ขุนช้าง และขุนแผนนะครับ 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ตัวร้ายขุนช้างนี่คือตัวร้ายที่รักเธอนะครูคณิตา ถึงขุนช้างจะร้าย แต่ก็รักนางวันทองคนเดียว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ของใครนะ</w:t>
      </w:r>
    </w:p>
    <w:p>
      <w:pPr>
        <w:pStyle w:val="BodyText"/>
      </w:pPr>
      <w:r>
        <w:t xml:space="preserve">(คุณครูคณิตา) นาค่ะ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 เด็ก ๆ 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ขุนแผนบาง ขุนไกลเป็นทหารของพระพรรณวศ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 ควายนี่วุ่นวายมาก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กดพระพรรณวสาโกรธมากครับ ทำอย่างไรครับ ระพรรณ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 ถึงสินทรัพย์ทั้งหมด ยายทองประศรีรู้ตัวครับ มีวิธีการแก้ ยายทองประศรีมีวิธีการ คือหนี หนีไปอยู่ที่จังหวัดกาญจนบุรี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 ขุนแผนนี่นะครับ หรือพลายแก้วนี่นะครับจังหวัดกาญจนบุรี ก็ส่งเสียให้เรียนสงเสียให้เรียน เรียนที่วัดส้มใหญ่ไม่มีวิชาจะสอนแล้ว พรายแก้วนี่เก่งมาก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 ตอนนั้นมีชื่อว่า เณรแก้ว 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 ถิ่นเดิมที่เคยอยู่ มาเรียนวิชากับอาจารย์ท่านอื่น ๆ ที่อยู่ที่วัดป่าเรไรนี้ พลายแก้วนี่นะครับ ก็ได้เทศน์เขาเรียกว่าเทศมหาชาติ คราวนี้เทศกันที่ ที่พรายแก้ว หรือเณรแก้วได้ท่องนี่แล้วเจ้าของกันต์คือใครรู้ไหมครับ คือ นางพิมพิลาลัย นางพิมพิลาลัยได้ฟังเณรแก้วเทศมาก หรือว่าเขาเคยชอบพอกันอยู่ ก็เทศน์นะ ในเรื่องของกันมัททรีย์นะครับ คราวนี้ประทับใจ ก็จึงเปลื้องผ้าสะไบนะ นางพิมพิมาลั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แล้วก็บอกอธิฐานว่าของให้ได้เป็นสามีของนางพิมพิลาลัยนางพิมพ์พิลาลัยโมโหม โกรธ ไม่ชอบขุนช้างเป็นทุนเดิมด้วยนะครับ เหตุการณ์จะเป็นอย่างไรต่อนะครับ คราวนี้ ที่นางพิมพิลาลัยได้เปลื้องผ้าถวายนี่มันทำให้เกิดความรักชอบกันใช่ไหม ว่าแล้ว เณรแก้ว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 แต่งงานกัน รักใคร่เป็นที่เรียบร้อยเกิดเหตุการณ์คือว่าพระพรรณวศานี่ต้องการทหารมือดีนี่เมืองเชียงใหม่ ขุนช้างนี่รับราบการอยู่ ให้ทายทำอย่างไร</w:t>
      </w:r>
    </w:p>
    <w:p>
      <w:pPr>
        <w:pStyle w:val="BodyText"/>
      </w:pPr>
      <w:r>
        <w:t xml:space="preserve">(คุณครูคณิตา) ขุนช้างให้ขุนแผน ส่งขุนแผนไปใช่ไหมคะ</w:t>
      </w:r>
    </w:p>
    <w:p>
      <w:pPr>
        <w:pStyle w:val="BodyText"/>
      </w:pPr>
      <w:r>
        <w:t xml:space="preserve">(คุณครูปรเมษฐ)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ขุนแผนกลับมาครับ แต่กลับมาพร้อมกับนางราวทอง นักเรียนคิดว่านางวันทองที่จิตใจเขาบอบช้ำนี่ ผัวไปรบสามีไปรบ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ไปอยู่ที่เมืองกาญจนบุรีปุ๊บก็เกิดคิดถึงอีกแล้ว คิดถึงนางวันทองก็เลย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บอยู่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 เดี๋ยวเรามาทำแบบฝึกทักษะการอ่านจับใจความกันเลยดีกว่าค่ะ ให้นักเรียนนะคะ อ่านบทเสภาค่ะ เรื่อง ขุนข้างขุนแผน ตอน กำเนิดพลายงามค่ะ ตั้งแต่หน้าที่ 53 - 57 ค่ะ 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 นี่นะคะ ก็คือให้นักเรียนค่ะ ตอบคำถามโดยใช้ประเด็นดังนี้ค่ะ 1. ตัวละครมีใครบ้าง 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 5. ผลของการกระทำเป็นอย่างไร เอาล่ะค่ะ นักเรียนค่ะ เดี๋ยวเรามาเริ่มทำแบบฝึกทักษะการอ่านจับใจความดีกว่านะคะ แต่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 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 ก็คือให้นักเรียนค่ะ อ่านบทเสภาเรื่อง ขุนช้างขุนแผนหน้าที่ 53 - 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อ่านจนถึงหน้า 57 นะคะ หลังจากนั้นก็ให้นักเรียนนี่ค่ะ ตอบคำถามดังต่อไปนี้นะคะ จับใจความได้เลยค่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ไปอ่านเนื้อเรื่องกันมาแล้วนะครับ เดี๋ยวเรามาอ่านเรื่อง เข้าใจเรื่องกันดีกว่าครับ ที่ได้ตั้งไปนะ ครูเชื่อว่านักเรียนก็ได้ทำไปแล้วนะมีใครบ้าง ตอบไปนะครับ เพื่อจะนำไปเขียนสรุปใจความสำคัญ 2. เหตุการณ์ในเรื่องเกิดขึ้นที่ไหนนะครับ 3. ตัวละครในเรื่องนี่ทำอะไร 4. เพราะเหตุตัวละครจึงปฏิบัติเช่นนั้นแล้วก็ข้อที่ 5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 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ลวงพรายงามไปฆ่าในป่า อันนี้คือสรุปที่นักเรียนสรุปมาได้จากหน้า 53 ถึงหน้า 57 นั่นเองนะครับ เดี๋ยวเราค่อยไปศึกษาหน้าต่อ ๆ ไปกันต่อ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 อีกข้อหนึ่งครับ 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 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ขุนช้างขุนแผนในเรื่องการอ่านจับใจความในหน้า 53 - 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 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าปีที่ 6 ซึ่งข้อมูลทั้งหมดนี้นะคะ 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นางวันทองและขุนแผ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ฟารุต</dc:title>
  <dc:creator/>
  <cp:keywords/>
  <dcterms:created xsi:type="dcterms:W3CDTF">2022-02-04T08:23:49Z</dcterms:created>
  <dcterms:modified xsi:type="dcterms:W3CDTF">2022-02-04T0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